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Meta-Analysis</w:t>
      </w:r>
      <w:r>
        <w:t xml:space="preserve"> </w:t>
      </w:r>
      <w:r>
        <w:t xml:space="preserve">#1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Heading3"/>
      </w:pPr>
      <w:bookmarkStart w:id="22" w:name="notes"/>
      <w:bookmarkEnd w:id="22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All available models are contained in the dynamic table, while only the 'aehplus' models are shown in the static tables.</w:t>
      </w:r>
    </w:p>
    <w:p>
      <w:pPr>
        <w:pStyle w:val="Heading3"/>
      </w:pPr>
      <w:bookmarkStart w:id="23" w:name="unanswered-questions"/>
      <w:bookmarkEnd w:id="23"/>
      <w:r>
        <w:t xml:space="preserve">Unanswered Questions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that are entirely missing?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containing null/NA results?</w:t>
      </w:r>
    </w:p>
    <w:p>
      <w:pPr>
        <w:pStyle w:val="Heading3"/>
      </w:pPr>
      <w:bookmarkStart w:id="24" w:name="answered-questions"/>
      <w:bookmarkEnd w:id="24"/>
      <w:r>
        <w:t xml:space="preserve">Answered Questions</w:t>
      </w:r>
    </w:p>
    <w:p>
      <w:pPr>
        <w:pStyle w:val="Heading1"/>
      </w:pPr>
      <w:bookmarkStart w:id="25" w:name="dynamic-tables"/>
      <w:bookmarkEnd w:id="25"/>
      <w:r>
        <w:t xml:space="preserve">Dynamic Tables</w:t>
      </w:r>
    </w:p>
    <w:p>
      <w:pPr>
        <w:pStyle w:val="Heading2"/>
      </w:pPr>
      <w:bookmarkStart w:id="26" w:name="correlations"/>
      <w:bookmarkEnd w:id="26"/>
      <w:r>
        <w:t xml:space="preserve">Correlations</w:t>
      </w:r>
    </w:p>
    <w:p>
      <w:pPr>
        <w:pStyle w:val="Heading2"/>
      </w:pPr>
      <w:bookmarkStart w:id="27" w:name="growth-curves"/>
      <w:bookmarkEnd w:id="27"/>
      <w:r>
        <w:t xml:space="preserve">Growth Curves</w:t>
      </w:r>
    </w:p>
    <w:p>
      <w:pPr>
        <w:pStyle w:val="Heading1"/>
      </w:pPr>
      <w:bookmarkStart w:id="28" w:name="static-tables"/>
      <w:bookmarkEnd w:id="28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3"/>
          <w:ilvl w:val="0"/>
        </w:numPr>
      </w:pPr>
      <w:r>
        <w:t xml:space="preserve">study,</w:t>
      </w:r>
    </w:p>
    <w:p>
      <w:pPr>
        <w:pStyle w:val="Compact"/>
        <w:numPr>
          <w:numId w:val="1003"/>
          <w:ilvl w:val="0"/>
        </w:numPr>
      </w:pPr>
      <w:r>
        <w:t xml:space="preserve">process, and</w:t>
      </w:r>
    </w:p>
    <w:p>
      <w:pPr>
        <w:pStyle w:val="Compact"/>
        <w:numPr>
          <w:numId w:val="1003"/>
          <w:ilvl w:val="0"/>
        </w:numPr>
      </w:pPr>
      <w:r>
        <w:t xml:space="preserve">gender.</w:t>
      </w:r>
    </w:p>
    <w:p>
      <w:pPr>
        <w:pStyle w:val="Heading2"/>
      </w:pPr>
      <w:bookmarkStart w:id="29" w:name="correlations-1"/>
      <w:bookmarkEnd w:id="29"/>
      <w:r>
        <w:t xml:space="preserve">Correlations</w:t>
      </w:r>
    </w:p>
    <w:p>
      <w:pPr>
        <w:pStyle w:val="Heading2"/>
      </w:pPr>
      <w:bookmarkStart w:id="30" w:name="elsa"/>
      <w:bookmarkEnd w:id="30"/>
      <w:r>
        <w:t xml:space="preserve">elsa</w:t>
      </w:r>
    </w:p>
    <w:tbl>
      <w:tblPr>
        <w:tblStyle w:val="TableNormal"/>
        <w:tblW w:type="pct" w:w="5000.0"/>
        <w:tblLook w:firstRow="1"/>
      </w:tblPr>
      <w:tblGrid>
        <w:gridCol w:w="1583"/>
        <w:gridCol w:w="666"/>
        <w:gridCol w:w="500"/>
        <w:gridCol w:w="1667"/>
        <w:gridCol w:w="1750"/>
        <w:gridCol w:w="1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0.43(1.05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22(0.39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16(0.43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43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2(0.33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6(0.3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7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1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16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25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2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0.2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21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19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14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1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5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48(0.4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42(0.3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</w:tbl>
    <w:p>
      <w:pPr>
        <w:pStyle w:val="Heading2"/>
      </w:pPr>
      <w:bookmarkStart w:id="31" w:name="growth-curves-1"/>
      <w:bookmarkEnd w:id="31"/>
      <w:r>
        <w:t xml:space="preserve">Growth Curves</w:t>
      </w:r>
    </w:p>
    <w:p>
      <w:pPr>
        <w:pStyle w:val="Heading2"/>
      </w:pPr>
      <w:bookmarkStart w:id="32" w:name="elsa-1"/>
      <w:bookmarkEnd w:id="32"/>
      <w:r>
        <w:t xml:space="preserve">el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8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6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8.50(1.6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3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2.61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0.17(1.7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21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76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0.89(1.7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20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1.18(3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46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14(3.83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35(0.56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2.62(3.2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0.4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3.41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0.33(2.8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36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34(0.2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1.05(2.8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34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9.51(3.8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49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20(4.67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1.60(0.6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4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34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1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3(0.35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2(0.50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14(0.07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25(0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76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8(0.23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8(0.3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(0.40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25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0.17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4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42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27(0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(0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8(0.29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3(0.39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1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4(0.5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9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1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(0.1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27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(0.1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2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1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(0.1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7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6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6(0.09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(0.10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</w:tbl>
    <w:sectPr w:rsidR="00705D4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C4C7282"/>
    <w:multiLevelType w:val="multilevel"/>
    <w:tmpl w:val="5BAEB8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F7F3B7A"/>
    <w:multiLevelType w:val="multilevel"/>
    <w:tmpl w:val="054C9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FAB7917"/>
    <w:multiLevelType w:val="multilevel"/>
    <w:tmpl w:val="A93860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A79257"/>
    <w:multiLevelType w:val="multilevel"/>
    <w:tmpl w:val="526EDA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2CA95BF"/>
    <w:multiLevelType w:val="multilevel"/>
    <w:tmpl w:val="92E016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4A172EB"/>
    <w:multiLevelType w:val="multilevel"/>
    <w:tmpl w:val="7FFEAB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6BC16D3"/>
    <w:multiLevelType w:val="multilevel"/>
    <w:tmpl w:val="7AE04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DD74E24"/>
    <w:multiLevelType w:val="multilevel"/>
    <w:tmpl w:val="757A5E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6BA5D85"/>
    <w:multiLevelType w:val="multilevel"/>
    <w:tmpl w:val="27CE53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fa3fb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9073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e676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6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0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8"/>
  </w:num>
  <w:num w:numId="10">
    <w:abstractNumId w:val="7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</w:num>
  <w:num w:numId="14">
    <w:abstractNumId w:val="3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23DC"/>
    <w:pPr>
      <w:spacing w:after="0"/>
      <w:contextualSpacing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C17B0"/>
    <w:pPr>
      <w:spacing w:before="0" w:after="0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19</Words>
  <Characters>69084</Characters>
  <Application>Microsoft Office Word</Application>
  <DocSecurity>0</DocSecurity>
  <Lines>575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d report for Meta-Analysis #1</vt:lpstr>
    </vt:vector>
  </TitlesOfParts>
  <Company>Howard Live Oak</Company>
  <LinksUpToDate>false</LinksUpToDate>
  <CharactersWithSpaces>81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 report for Meta-Analysis #1</dc:title>
  <dc:creator/>
</cp:coreProperties>
</file>